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>
              <w:rPr>
                <w:b/>
              </w:rPr>
              <w:t xml:space="preserve">FRIDAY </w:t>
            </w:r>
            <w:r w:rsidR="00F04AE4">
              <w:rPr>
                <w:b/>
              </w:rPr>
              <w:t>15 MAY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7A7845">
              <w:rPr>
                <w:b/>
              </w:rPr>
              <w:t>1</w:t>
            </w:r>
            <w:r w:rsidR="00197C9C">
              <w:rPr>
                <w:b/>
              </w:rPr>
              <w:t>3</w:t>
            </w:r>
            <w:r w:rsidR="007A7845">
              <w:rPr>
                <w:b/>
              </w:rPr>
              <w:t>:</w:t>
            </w:r>
            <w:r w:rsidR="001A73B8">
              <w:rPr>
                <w:b/>
              </w:rPr>
              <w:t>3</w:t>
            </w:r>
            <w:r w:rsidR="007A7845">
              <w:rPr>
                <w:b/>
              </w:rPr>
              <w:t>0</w:t>
            </w:r>
            <w:r>
              <w:rPr>
                <w:b/>
              </w:rPr>
              <w:t xml:space="preserve"> </w:t>
            </w:r>
          </w:p>
          <w:p w:rsidR="003A52CC" w:rsidRPr="005661EF" w:rsidRDefault="001A73B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VIA </w:t>
            </w:r>
            <w:r w:rsidR="00D75FAA">
              <w:rPr>
                <w:b/>
              </w:rPr>
              <w:t xml:space="preserve">ZOOM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7A7845" w:rsidP="001A73B8">
            <w:pPr>
              <w:jc w:val="center"/>
              <w:rPr>
                <w:i/>
              </w:rPr>
            </w:pPr>
            <w:r w:rsidRPr="00550D15">
              <w:rPr>
                <w:i/>
              </w:rPr>
              <w:t>N.B. This meeting will be preceded by a meeting of the School’s Finance Committee at 12:0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Unconfirmed minutes of the last meeting held on </w:t>
            </w:r>
            <w:r w:rsidR="00F04AE4">
              <w:rPr>
                <w:sz w:val="22"/>
                <w:szCs w:val="22"/>
              </w:rPr>
              <w:t xml:space="preserve">24 April </w:t>
            </w:r>
            <w:r w:rsidR="00197C9C">
              <w:rPr>
                <w:sz w:val="22"/>
                <w:szCs w:val="22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57186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C5B65" w:rsidRPr="006C4597" w:rsidTr="00197058">
        <w:tc>
          <w:tcPr>
            <w:tcW w:w="568" w:type="dxa"/>
            <w:shd w:val="clear" w:color="auto" w:fill="auto"/>
          </w:tcPr>
          <w:p w:rsidR="005C5B65" w:rsidRPr="007A7845" w:rsidRDefault="005C5B65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C5B65" w:rsidRPr="006C4597" w:rsidRDefault="00BF3B7E" w:rsidP="003E3E98">
            <w:pPr>
              <w:spacing w:after="120" w:line="276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YouthSight</w:t>
            </w:r>
            <w:proofErr w:type="spellEnd"/>
            <w:r>
              <w:rPr>
                <w:sz w:val="22"/>
                <w:szCs w:val="22"/>
              </w:rPr>
              <w:t xml:space="preserve"> Research Report – Perceptions of Hartlepool</w:t>
            </w:r>
          </w:p>
        </w:tc>
        <w:tc>
          <w:tcPr>
            <w:tcW w:w="1418" w:type="dxa"/>
            <w:shd w:val="clear" w:color="auto" w:fill="auto"/>
          </w:tcPr>
          <w:p w:rsidR="005C5B65" w:rsidRPr="007A7845" w:rsidRDefault="00BF3B7E" w:rsidP="00CA251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C5B65" w:rsidRPr="007A7845" w:rsidRDefault="007A7845" w:rsidP="00BF3B7E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</w:t>
            </w:r>
            <w:r w:rsidR="00BF3B7E">
              <w:rPr>
                <w:sz w:val="22"/>
                <w:szCs w:val="22"/>
              </w:rPr>
              <w:t>Employability &amp; External Relation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5C5B65" w:rsidRPr="007A7845" w:rsidRDefault="005C5B6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C5B65" w:rsidRPr="007A7845" w:rsidRDefault="005C5B65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Default="00571866" w:rsidP="00BF3B7E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Default="001A73B8" w:rsidP="001A73B8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1A73B8" w:rsidRPr="006C4597" w:rsidTr="00197058">
        <w:tc>
          <w:tcPr>
            <w:tcW w:w="10599" w:type="dxa"/>
            <w:gridSpan w:val="6"/>
            <w:shd w:val="clear" w:color="auto" w:fill="auto"/>
          </w:tcPr>
          <w:p w:rsidR="001A73B8" w:rsidRPr="007A7845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1A73B8" w:rsidRPr="006C4597" w:rsidTr="00571866">
        <w:trPr>
          <w:trHeight w:val="466"/>
        </w:trPr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523F8D" w:rsidRDefault="00571866" w:rsidP="00523F8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97058" w:rsidRDefault="00197058" w:rsidP="001A73B8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97058" w:rsidRDefault="00197058" w:rsidP="001A73B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Default="00197058" w:rsidP="00B55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97058" w:rsidRDefault="00197058" w:rsidP="00197058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6C4597" w:rsidRDefault="001A73B8" w:rsidP="003E3E98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1A73B8" w:rsidRPr="006C4597" w:rsidRDefault="001A73B8" w:rsidP="00B55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A73B8" w:rsidRPr="006C4597" w:rsidRDefault="001A73B8" w:rsidP="00197058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9782" w:type="dxa"/>
            <w:gridSpan w:val="5"/>
            <w:shd w:val="clear" w:color="auto" w:fill="auto"/>
          </w:tcPr>
          <w:p w:rsidR="001A73B8" w:rsidRPr="00197058" w:rsidRDefault="001A73B8" w:rsidP="001A73B8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1A73B8" w:rsidRPr="006C4597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B35F69" w:rsidRDefault="00CB4A59" w:rsidP="00CB4A59">
            <w:pPr>
              <w:spacing w:line="276" w:lineRule="auto"/>
              <w:rPr>
                <w:sz w:val="22"/>
                <w:szCs w:val="22"/>
              </w:rPr>
            </w:pPr>
            <w:r w:rsidRPr="00B35F69">
              <w:rPr>
                <w:sz w:val="22"/>
                <w:szCs w:val="22"/>
              </w:rPr>
              <w:t xml:space="preserve">Health &amp; Safety Policy </w:t>
            </w:r>
          </w:p>
          <w:p w:rsidR="001A73B8" w:rsidRPr="00BF3B7E" w:rsidRDefault="001A73B8" w:rsidP="001A73B8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1418" w:type="dxa"/>
            <w:shd w:val="clear" w:color="auto" w:fill="auto"/>
          </w:tcPr>
          <w:p w:rsidR="001A73B8" w:rsidRPr="006C4597" w:rsidRDefault="00B35F69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1A73B8" w:rsidRPr="006C4597" w:rsidRDefault="00B35F69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1A73B8" w:rsidRPr="006C4597" w:rsidRDefault="001A73B8" w:rsidP="00FB06C3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A73B8" w:rsidRPr="006C4597" w:rsidRDefault="001A73B8" w:rsidP="00FB06C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9782" w:type="dxa"/>
            <w:gridSpan w:val="5"/>
            <w:shd w:val="clear" w:color="auto" w:fill="auto"/>
          </w:tcPr>
          <w:p w:rsidR="001A73B8" w:rsidRPr="006C4597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1A73B8" w:rsidRPr="006C4597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86562F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A73B8" w:rsidRPr="0086562F" w:rsidRDefault="001A73B8" w:rsidP="00FB06C3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1A73B8" w:rsidRDefault="001A73B8" w:rsidP="001A73B8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1A73B8" w:rsidRDefault="001A73B8" w:rsidP="001A73B8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817" w:type="dxa"/>
          </w:tcPr>
          <w:p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14" w:type="dxa"/>
            <w:gridSpan w:val="4"/>
            <w:shd w:val="clear" w:color="auto" w:fill="auto"/>
          </w:tcPr>
          <w:p w:rsidR="001A73B8" w:rsidRPr="006C4597" w:rsidRDefault="001A73B8" w:rsidP="001A73B8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F04AE4">
              <w:rPr>
                <w:sz w:val="22"/>
                <w:szCs w:val="22"/>
              </w:rPr>
              <w:t xml:space="preserve">Monday </w:t>
            </w:r>
            <w:r w:rsidR="00571866">
              <w:rPr>
                <w:sz w:val="22"/>
                <w:szCs w:val="22"/>
              </w:rPr>
              <w:t>6 July</w:t>
            </w:r>
            <w:r>
              <w:rPr>
                <w:sz w:val="22"/>
                <w:szCs w:val="22"/>
              </w:rPr>
              <w:t>, time and venue TBC.</w:t>
            </w:r>
          </w:p>
        </w:tc>
        <w:tc>
          <w:tcPr>
            <w:tcW w:w="817" w:type="dxa"/>
          </w:tcPr>
          <w:p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6"/>
  </w:num>
  <w:num w:numId="5">
    <w:abstractNumId w:val="9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67F3"/>
    <w:rsid w:val="00076ED2"/>
    <w:rsid w:val="00080784"/>
    <w:rsid w:val="0008429C"/>
    <w:rsid w:val="00096E25"/>
    <w:rsid w:val="000D3BDE"/>
    <w:rsid w:val="0013601E"/>
    <w:rsid w:val="001445F8"/>
    <w:rsid w:val="00193173"/>
    <w:rsid w:val="00197058"/>
    <w:rsid w:val="00197C9C"/>
    <w:rsid w:val="001A73B8"/>
    <w:rsid w:val="001D36D0"/>
    <w:rsid w:val="001E5463"/>
    <w:rsid w:val="001F0B52"/>
    <w:rsid w:val="001F0E39"/>
    <w:rsid w:val="002138F8"/>
    <w:rsid w:val="00227D34"/>
    <w:rsid w:val="00235433"/>
    <w:rsid w:val="002B0DD4"/>
    <w:rsid w:val="002B575D"/>
    <w:rsid w:val="002F2862"/>
    <w:rsid w:val="003127CB"/>
    <w:rsid w:val="00327FC4"/>
    <w:rsid w:val="00337E04"/>
    <w:rsid w:val="003461F1"/>
    <w:rsid w:val="003655FE"/>
    <w:rsid w:val="00367054"/>
    <w:rsid w:val="00380CFD"/>
    <w:rsid w:val="00384B78"/>
    <w:rsid w:val="003858C5"/>
    <w:rsid w:val="003976E1"/>
    <w:rsid w:val="003A33C5"/>
    <w:rsid w:val="003A52CC"/>
    <w:rsid w:val="003A651C"/>
    <w:rsid w:val="003B7045"/>
    <w:rsid w:val="003D3A82"/>
    <w:rsid w:val="003E3E98"/>
    <w:rsid w:val="003F132E"/>
    <w:rsid w:val="00432248"/>
    <w:rsid w:val="00452169"/>
    <w:rsid w:val="00490232"/>
    <w:rsid w:val="00491AA5"/>
    <w:rsid w:val="004A4AA9"/>
    <w:rsid w:val="004A5052"/>
    <w:rsid w:val="004A693B"/>
    <w:rsid w:val="004B7625"/>
    <w:rsid w:val="004C3FC4"/>
    <w:rsid w:val="004C5549"/>
    <w:rsid w:val="004E3406"/>
    <w:rsid w:val="004E4963"/>
    <w:rsid w:val="004F5F53"/>
    <w:rsid w:val="00512CBA"/>
    <w:rsid w:val="00513352"/>
    <w:rsid w:val="00523F8D"/>
    <w:rsid w:val="005354AF"/>
    <w:rsid w:val="00550D15"/>
    <w:rsid w:val="00565E09"/>
    <w:rsid w:val="00567F9E"/>
    <w:rsid w:val="00571866"/>
    <w:rsid w:val="00582A03"/>
    <w:rsid w:val="00585078"/>
    <w:rsid w:val="0058788B"/>
    <w:rsid w:val="00597BB4"/>
    <w:rsid w:val="005A01F7"/>
    <w:rsid w:val="005C5B65"/>
    <w:rsid w:val="005E387C"/>
    <w:rsid w:val="005E42E9"/>
    <w:rsid w:val="005F0B1C"/>
    <w:rsid w:val="00625218"/>
    <w:rsid w:val="0064655C"/>
    <w:rsid w:val="006850C8"/>
    <w:rsid w:val="0069542A"/>
    <w:rsid w:val="006A602D"/>
    <w:rsid w:val="006A6594"/>
    <w:rsid w:val="006B26FC"/>
    <w:rsid w:val="006B6769"/>
    <w:rsid w:val="006C4597"/>
    <w:rsid w:val="006E0693"/>
    <w:rsid w:val="007979FE"/>
    <w:rsid w:val="007A7845"/>
    <w:rsid w:val="007C748E"/>
    <w:rsid w:val="008061E8"/>
    <w:rsid w:val="0083255D"/>
    <w:rsid w:val="008341BA"/>
    <w:rsid w:val="00847B0C"/>
    <w:rsid w:val="0086562F"/>
    <w:rsid w:val="00891118"/>
    <w:rsid w:val="008A0F72"/>
    <w:rsid w:val="008B6096"/>
    <w:rsid w:val="008C6537"/>
    <w:rsid w:val="008D33A5"/>
    <w:rsid w:val="008F7D93"/>
    <w:rsid w:val="00917509"/>
    <w:rsid w:val="00924170"/>
    <w:rsid w:val="00935233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A21773"/>
    <w:rsid w:val="00A23C56"/>
    <w:rsid w:val="00A24EB6"/>
    <w:rsid w:val="00A261D2"/>
    <w:rsid w:val="00A27126"/>
    <w:rsid w:val="00A32EB6"/>
    <w:rsid w:val="00A33251"/>
    <w:rsid w:val="00A34408"/>
    <w:rsid w:val="00A40EA9"/>
    <w:rsid w:val="00A65B74"/>
    <w:rsid w:val="00A7181C"/>
    <w:rsid w:val="00A752CE"/>
    <w:rsid w:val="00AA6856"/>
    <w:rsid w:val="00AB4257"/>
    <w:rsid w:val="00AE081D"/>
    <w:rsid w:val="00AE1D8A"/>
    <w:rsid w:val="00AE1FB3"/>
    <w:rsid w:val="00B1088A"/>
    <w:rsid w:val="00B35F69"/>
    <w:rsid w:val="00B5541C"/>
    <w:rsid w:val="00B55548"/>
    <w:rsid w:val="00B9193D"/>
    <w:rsid w:val="00BA2EC4"/>
    <w:rsid w:val="00BE59B2"/>
    <w:rsid w:val="00BF3B7E"/>
    <w:rsid w:val="00C10EDB"/>
    <w:rsid w:val="00C1612B"/>
    <w:rsid w:val="00C3579F"/>
    <w:rsid w:val="00C52A35"/>
    <w:rsid w:val="00CA2510"/>
    <w:rsid w:val="00CB4A59"/>
    <w:rsid w:val="00CF7ED3"/>
    <w:rsid w:val="00D10B73"/>
    <w:rsid w:val="00D35B24"/>
    <w:rsid w:val="00D4277C"/>
    <w:rsid w:val="00D51A63"/>
    <w:rsid w:val="00D579D6"/>
    <w:rsid w:val="00D75FAA"/>
    <w:rsid w:val="00D81CEC"/>
    <w:rsid w:val="00DA31D9"/>
    <w:rsid w:val="00DE42D9"/>
    <w:rsid w:val="00E22D51"/>
    <w:rsid w:val="00E25588"/>
    <w:rsid w:val="00E5476F"/>
    <w:rsid w:val="00E667AA"/>
    <w:rsid w:val="00E90DCB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568B9"/>
    <w:rsid w:val="00F614A5"/>
    <w:rsid w:val="00F623C8"/>
    <w:rsid w:val="00F72A4D"/>
    <w:rsid w:val="00FA221C"/>
    <w:rsid w:val="00FA4819"/>
    <w:rsid w:val="00FB06C3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5E83569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9</cp:revision>
  <cp:lastPrinted>2020-04-17T12:31:00Z</cp:lastPrinted>
  <dcterms:created xsi:type="dcterms:W3CDTF">2020-04-27T13:06:00Z</dcterms:created>
  <dcterms:modified xsi:type="dcterms:W3CDTF">2020-07-08T08:41:00Z</dcterms:modified>
</cp:coreProperties>
</file>